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DA9D1" w14:textId="55CAB2D3" w:rsidR="00B02D78" w:rsidRPr="00990A9F" w:rsidRDefault="00B02D78" w:rsidP="00D1482E">
      <w:pPr>
        <w:spacing w:after="160"/>
        <w:jc w:val="center"/>
        <w:rPr>
          <w:b/>
          <w:color w:val="000000"/>
        </w:rPr>
      </w:pPr>
      <w:r w:rsidRPr="00990A9F">
        <w:rPr>
          <w:b/>
        </w:rPr>
        <w:t xml:space="preserve">Fig. </w:t>
      </w:r>
      <w:r w:rsidR="00FD27FD">
        <w:rPr>
          <w:b/>
        </w:rPr>
        <w:t>62</w:t>
      </w:r>
      <w:r>
        <w:rPr>
          <w:b/>
        </w:rPr>
        <w:t xml:space="preserve">. </w:t>
      </w:r>
      <w:r w:rsidRPr="00990A9F">
        <w:rPr>
          <w:b/>
          <w:color w:val="000000"/>
        </w:rPr>
        <w:t xml:space="preserve">Developing countries published articles’ </w:t>
      </w:r>
      <w:r w:rsidRPr="00990A9F">
        <w:rPr>
          <w:b/>
          <w:i/>
          <w:color w:val="000000"/>
        </w:rPr>
        <w:t>‘Keywords’</w:t>
      </w:r>
      <w:r w:rsidRPr="00990A9F">
        <w:rPr>
          <w:b/>
          <w:color w:val="000000"/>
        </w:rPr>
        <w:t xml:space="preserve"> word frequency</w:t>
      </w:r>
      <w:r>
        <w:rPr>
          <w:b/>
          <w:color w:val="000000"/>
        </w:rPr>
        <w:t xml:space="preserve"> [Oceania]</w:t>
      </w:r>
    </w:p>
    <w:p w14:paraId="5A187B1C" w14:textId="77777777" w:rsidR="00B02D78" w:rsidRDefault="00B02D78" w:rsidP="00B02D78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226A4D5" wp14:editId="6F8E3912">
            <wp:extent cx="4900295" cy="2959608"/>
            <wp:effectExtent l="76200" t="76200" r="128905" b="1270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330" cy="296446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CE831B" w14:textId="613F7ED2" w:rsidR="00EB66F0" w:rsidRPr="00B02D78" w:rsidRDefault="00FD27FD" w:rsidP="00B02D78">
      <w:pPr>
        <w:spacing w:after="160" w:line="259" w:lineRule="auto"/>
        <w:rPr>
          <w:b/>
          <w:bCs/>
        </w:rPr>
      </w:pPr>
    </w:p>
    <w:sectPr w:rsidR="00EB66F0" w:rsidRPr="00B02D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MLU0NzU0sDQyNDBR0lEKTi0uzszPAykwqgUAhy2yiiwAAAA="/>
  </w:docVars>
  <w:rsids>
    <w:rsidRoot w:val="00B02D78"/>
    <w:rsid w:val="005549A2"/>
    <w:rsid w:val="005827F4"/>
    <w:rsid w:val="007C61E4"/>
    <w:rsid w:val="008140E9"/>
    <w:rsid w:val="00B02D78"/>
    <w:rsid w:val="00BD71FD"/>
    <w:rsid w:val="00D1482E"/>
    <w:rsid w:val="00FD2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E64B9"/>
  <w15:chartTrackingRefBased/>
  <w15:docId w15:val="{5F5C9C4A-109D-47AD-9AC0-177266840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D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7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ka Moses</dc:creator>
  <cp:keywords/>
  <dc:description/>
  <cp:lastModifiedBy>Yinka Moses</cp:lastModifiedBy>
  <cp:revision>3</cp:revision>
  <dcterms:created xsi:type="dcterms:W3CDTF">2020-04-17T14:06:00Z</dcterms:created>
  <dcterms:modified xsi:type="dcterms:W3CDTF">2021-07-10T02:09:00Z</dcterms:modified>
</cp:coreProperties>
</file>